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cffd90144c4d9adc3351c1ac72564d45037e795"/>
    <w:p>
      <w:pPr>
        <w:pStyle w:val="Heading1"/>
      </w:pPr>
      <w:r>
        <w:t xml:space="preserve">Cover Letter for Auditor Position in United States Miami</w:t>
      </w:r>
    </w:p>
    <w:p>
      <w:pPr>
        <w:pStyle w:val="FirstParagraph"/>
      </w:pPr>
      <w:r>
        <w:t xml:space="preserve">Dear [Hiring Manager's Name],</w:t>
      </w:r>
    </w:p>
    <w:p>
      <w:pPr>
        <w:pStyle w:val="BodyText"/>
      </w:pPr>
      <w:r>
        <w:t xml:space="preserve">I am writing to express my interest in the Auditor position at [Company Name] in the United States Miami. As a dedicated and detail-oriented professional with a strong background in financial auditing and compliance, I am eager to contribute my expertise to an organization that values integrity, precision, and strategic financial oversight. Miami’s dynamic business environment, combined with its status as a global hub for finance and commerce, makes this opportunity particularly exciting for me. I am confident that my qualifications align with the requirements of this role and that my experience will add significant value to your team.</w:t>
      </w:r>
    </w:p>
    <w:p>
      <w:pPr>
        <w:pStyle w:val="BodyText"/>
      </w:pPr>
      <w:r>
        <w:t xml:space="preserve">With over [X years] of experience in auditing, I have developed a comprehensive understanding of financial systems, regulatory compliance, and risk management. My career has focused on ensuring transparency, accuracy, and efficiency in financial reporting across diverse industries. As an Auditor in the United States Miami area, I have worked closely with organizations to evaluate internal controls, identify potential risks, and provide actionable insights to improve operational performance. This experience has equipped me with the skills necessary to thrive in a fast-paced environment like Miami’s financial sector.</w:t>
      </w:r>
    </w:p>
    <w:p>
      <w:pPr>
        <w:pStyle w:val="BodyText"/>
      </w:pPr>
      <w:r>
        <w:t xml:space="preserve">One of my core strengths is my ability to analyze complex financial data and translate it into clear, actionable recommendations. In my previous role as an Auditor at [Previous Company Name], I led multiple audits of financial statements for clients in the healthcare, technology, and hospitality sectors. These engagements required meticulous attention to detail and a deep understanding of accounting standards such as GAAP and IRS regulations. For instance, I recently conducted a comprehensive audit for a multinational firm operating in the United States Miami region, identifying discrepancies that saved the company over $500,000 in potential compliance penalties. This experience reinforced my commitment to upholding the highest standards of professionalism and ethical responsibility.</w:t>
      </w:r>
    </w:p>
    <w:p>
      <w:pPr>
        <w:pStyle w:val="BodyText"/>
      </w:pPr>
      <w:r>
        <w:t xml:space="preserve">What sets me apart as an Auditor is my ability to balance technical expertise with strong interpersonal skills. Auditing is not just about numbers—it involves collaboration with stakeholders, effective communication of findings, and fostering trust within organizations. In Miami’s competitive business landscape, where companies are constantly navigating regulatory changes and market fluctuations, the ability to build relationships and deliver clear insights is critical. I have consistently demonstrated this by working closely with CFOs, finance teams, and executives to ensure alignment between financial strategies and operational goals. My proactive approach to problem-solving has also enabled me to identify process improvements that enhance efficiency and reduce risks.</w:t>
      </w:r>
    </w:p>
    <w:p>
      <w:pPr>
        <w:pStyle w:val="BodyText"/>
      </w:pPr>
      <w:r>
        <w:t xml:space="preserve">The United States Miami region offers a unique blend of international business opportunities and local regulatory challenges. As an Auditor in this area, I have gained firsthand experience in understanding the complexities of cross-border transactions, tax compliance, and industry-specific regulations. For example, my work with businesses in the tourism and real estate sectors has required me to stay updated on Florida’s tax codes and federal guidelines for international trade. This adaptability has allowed me to deliver audits that are not only compliant but also aligned with the strategic objectives of each client. I am particularly drawn to [Company Name]’s reputation for innovation and excellence in financial services, and I am eager to contribute my skills to a team that values precision and integrity.</w:t>
      </w:r>
    </w:p>
    <w:p>
      <w:pPr>
        <w:pStyle w:val="BodyText"/>
      </w:pPr>
      <w:r>
        <w:t xml:space="preserve">My educational background includes a [Degree, e.g., Bachelor’s/Master’s] in Accounting or Finance from [University Name], where I graduated with honors. I am also certified as a Certified Public Accountant (CPA) and hold additional certifications in auditing and financial analysis. These qualifications, combined with my hands-on experience, have prepared me to excel in roles that demand both technical proficiency and leadership. Furthermore, I stay current with industry trends through continuous professional development, including participation in seminars on emerging compliance requirements and advancements in audit technology.</w:t>
      </w:r>
    </w:p>
    <w:p>
      <w:pPr>
        <w:pStyle w:val="BodyText"/>
      </w:pPr>
      <w:r>
        <w:t xml:space="preserve">What excites me most about the Auditor role at [Company Name] is the opportunity to work within a team that prioritizes accuracy, innovation, and client-centric solutions. Miami’s position as a financial center means that organizations here face unique challenges, from managing diverse regulatory frameworks to leveraging data-driven insights for growth. I am confident that my background in auditing, coupled with my understanding of the local business landscape, will enable me to make meaningful contributions to your organization. I am particularly interested in [specific aspect of the company’s work or values], and I would welcome the chance to discuss how my skills and experiences align with your goals.</w:t>
      </w:r>
    </w:p>
    <w:p>
      <w:pPr>
        <w:pStyle w:val="BodyText"/>
      </w:pPr>
      <w:r>
        <w:t xml:space="preserve">In conclusion, I am enthusiastic about the possibility of joining [Company Name] as an Auditor in the United States Miami area. My dedication to excellence, strong analytical skills, and commitment to ethical standards make me a strong candidate for this role. I would be grateful for the opportunity to further discuss how my qualifications can benefit your team. Thank you for considering my application, and I look forward to the possibility of contributing to [Company Name]’s continued success.</w:t>
      </w:r>
    </w:p>
    <w:p>
      <w:pPr>
        <w:pStyle w:val="BodyText"/>
      </w:pPr>
      <w:r>
        <w:t xml:space="preserve">Sincerely,</w:t>
      </w:r>
      <w:r>
        <w:br/>
      </w:r>
      <w:r>
        <w:t xml:space="preserve">[Your Full Name]</w:t>
      </w:r>
      <w:r>
        <w:br/>
      </w:r>
      <w:r>
        <w:t xml:space="preserve">[Your Contact Information: Email Address | Phone Number]</w:t>
      </w:r>
      <w:r>
        <w:br/>
      </w:r>
      <w:r>
        <w:t xml:space="preserve">[LinkedIn Profile or Portfolio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United States Miami</dc:title>
  <dc:creator/>
  <dc:language>en</dc:language>
  <cp:keywords/>
  <dcterms:created xsi:type="dcterms:W3CDTF">2025-12-10T12:13:01Z</dcterms:created>
  <dcterms:modified xsi:type="dcterms:W3CDTF">2025-12-10T12:13:01Z</dcterms:modified>
</cp:coreProperties>
</file>

<file path=docProps/custom.xml><?xml version="1.0" encoding="utf-8"?>
<Properties xmlns="http://schemas.openxmlformats.org/officeDocument/2006/custom-properties" xmlns:vt="http://schemas.openxmlformats.org/officeDocument/2006/docPropsVTypes"/>
</file>